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b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7777777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>BARANGAY CLEARANCE</w:t>
      </w:r>
    </w:p>
    <w:p w14:paraId="2B0CE8F7" w14:textId="77777777" w:rsidR="002B0F66" w:rsidRDefault="002B0F66" w:rsidP="00EA58AE">
      <w:pPr>
        <w:ind w:firstLine="360"/>
        <w:rPr>
          <w:b/>
          <w:sz w:val="24"/>
          <w:szCs w:val="24"/>
        </w:rPr>
      </w:pPr>
    </w:p>
    <w:p w14:paraId="295217EF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  <w:r w:rsidRPr="0095425B">
        <w:rPr>
          <w:b/>
          <w:sz w:val="24"/>
          <w:szCs w:val="24"/>
        </w:rPr>
        <w:t>To Whom It May Concern:</w:t>
      </w:r>
    </w:p>
    <w:p w14:paraId="4D6D06C0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</w:p>
    <w:p w14:paraId="583B4D10" w14:textId="77777777" w:rsidR="002A7CA7" w:rsidRDefault="00EA58AE" w:rsidP="00E963DC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/>
      <w:r>
        <w:t xml:space="preserve">This is to certify that </w:t>
      </w:r>
      <w:r>
        <w:rPr>
          <w:b/>
        </w:rPr>
        <w:t>Antonio C. Diesta, III</w:t>
      </w:r>
      <w:r>
        <w:t xml:space="preserve"> who is presently residing at </w:t>
      </w:r>
      <w:r>
        <w:rPr>
          <w:b/>
        </w:rPr>
        <w:t>225 Pangilinan Street,</w:t>
      </w:r>
      <w:r>
        <w:t xml:space="preserve"> is a registered and accredited member of this Barangay.</w:t>
      </w:r>
    </w:p>
    <w:p w14:paraId="6534E621" w14:textId="4803E37F" w:rsidR="00505101" w:rsidRPr="002A7CA7" w:rsidRDefault="00EA58AE" w:rsidP="00E963DC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 w:rsidRPr="0095425B">
        <w:rPr>
          <w:sz w:val="24"/>
          <w:szCs w:val="24"/>
        </w:rPr>
        <w:t>That during the period of his/her residence and up to the present time, he/she lived and carried his/her own self in a manner worthy of emulation by any member of the barangay. In this regard, I can vouch for his/her good moral character. In addition, he/she has known to be as an abiding citizen of this community.</w:t>
      </w:r>
    </w:p>
    <w:p w14:paraId="18AD22CC" w14:textId="6F7363A4" w:rsidR="00EA58AE" w:rsidRDefault="00EA58AE" w:rsidP="00E963DC">
      <w:pPr>
        <w:spacing w:line="276" w:lineRule="auto"/>
        <w:ind w:left="360" w:right="396" w:firstLine="360"/>
        <w:rPr>
          <w:sz w:val="24"/>
          <w:szCs w:val="24"/>
        </w:rPr>
      </w:pPr>
      <w:r>
        <w:t xml:space="preserve">This certification is issued upon the request of subject this </w:t>
      </w:r>
      <w:r>
        <w:rPr>
          <w:b/>
        </w:rPr>
        <w:t>June 16, 2022</w:t>
      </w:r>
    </w:p>
    <w:p w14:paraId="451CBC48" w14:textId="77777777" w:rsidR="00EA58AE" w:rsidRPr="005D0E8E" w:rsidRDefault="005D0E8E" w:rsidP="00EA58AE">
      <w:pPr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  <w:t xml:space="preserve">            </w:t>
      </w:r>
    </w:p>
    <w:p w14:paraId="7A6FFDA1" w14:textId="066812CE" w:rsidR="00EA58AE" w:rsidRPr="0095425B" w:rsidRDefault="00AB6BC2" w:rsidP="00505101">
      <w:pPr>
        <w:pStyle w:val="NoSpacing"/>
        <w:ind w:firstLine="720"/>
        <w:rPr>
          <w:sz w:val="24"/>
          <w:szCs w:val="24"/>
        </w:rPr>
      </w:pPr>
      <w:r>
        <w:rPr>
          <w:sz w:val="24"/>
          <w:szCs w:val="24"/>
        </w:rPr>
        <w:t>Pu</w:t>
      </w:r>
      <w:r w:rsidR="009358B9">
        <w:rPr>
          <w:sz w:val="24"/>
          <w:szCs w:val="24"/>
        </w:rPr>
        <w:t>rpose</w:t>
      </w:r>
      <w:r w:rsidR="00EA58AE" w:rsidRPr="0095425B">
        <w:rPr>
          <w:sz w:val="24"/>
          <w:szCs w:val="24"/>
        </w:rPr>
        <w:tab/>
      </w:r>
      <w:r w:rsidR="00EA58AE" w:rsidRPr="0095425B">
        <w:rPr>
          <w:sz w:val="24"/>
          <w:szCs w:val="24"/>
        </w:rPr>
        <w:tab/>
      </w:r>
      <w:r w:rsidR="00EA58AE" w:rsidRPr="0095425B">
        <w:rPr>
          <w:sz w:val="24"/>
          <w:szCs w:val="24"/>
        </w:rPr>
        <w:tab/>
      </w:r>
      <w:r w:rsidR="00EA58AE" w:rsidRPr="0095425B">
        <w:rPr>
          <w:sz w:val="24"/>
          <w:szCs w:val="24"/>
        </w:rPr>
        <w:tab/>
      </w:r>
    </w:p>
    <w:p w14:paraId="356203C6" w14:textId="77777777" w:rsidR="00EA58AE" w:rsidRPr="0095425B" w:rsidRDefault="00EA58AE" w:rsidP="00EA58AE">
      <w:pPr>
        <w:pStyle w:val="NoSpacing"/>
        <w:rPr>
          <w:sz w:val="24"/>
          <w:szCs w:val="24"/>
        </w:rPr>
      </w:pPr>
      <w:r w:rsidRPr="0095425B">
        <w:rPr>
          <w:sz w:val="24"/>
          <w:szCs w:val="24"/>
        </w:rPr>
        <w:t xml:space="preserve"> </w:t>
      </w:r>
    </w:p>
    <w:p w14:paraId="0C378731" w14:textId="184740BF" w:rsidR="00FF2E7E" w:rsidRDefault="00FF2E7E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722A0" w14:textId="77777777" w:rsidR="002C3A0A" w:rsidRDefault="002C3A0A" w:rsidP="00FC78CD">
      <w:pPr>
        <w:spacing w:after="0" w:line="240" w:lineRule="auto"/>
      </w:pPr>
      <w:r>
        <w:separator/>
      </w:r>
    </w:p>
  </w:endnote>
  <w:endnote w:type="continuationSeparator" w:id="0">
    <w:p w14:paraId="0921ABD2" w14:textId="77777777" w:rsidR="002C3A0A" w:rsidRDefault="002C3A0A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7615F" w14:textId="77777777" w:rsidR="002C3A0A" w:rsidRDefault="002C3A0A" w:rsidP="00FC78CD">
      <w:pPr>
        <w:spacing w:after="0" w:line="240" w:lineRule="auto"/>
      </w:pPr>
      <w:r>
        <w:separator/>
      </w:r>
    </w:p>
  </w:footnote>
  <w:footnote w:type="continuationSeparator" w:id="0">
    <w:p w14:paraId="66D37B93" w14:textId="77777777" w:rsidR="002C3A0A" w:rsidRDefault="002C3A0A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C3A0A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AUAohewU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A7CA7"/>
    <w:rsid w:val="002B0F66"/>
    <w:rsid w:val="002B5F59"/>
    <w:rsid w:val="002B7272"/>
    <w:rsid w:val="002C3A0A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6DD1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963D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1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4</cp:revision>
  <cp:lastPrinted>2022-01-15T13:53:00Z</cp:lastPrinted>
  <dcterms:created xsi:type="dcterms:W3CDTF">2019-07-02T08:02:00Z</dcterms:created>
  <dcterms:modified xsi:type="dcterms:W3CDTF">2022-06-11T10:56:00Z</dcterms:modified>
</cp:coreProperties>
</file>